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FBC262" w14:textId="77777777" w:rsidR="00150E2D" w:rsidRPr="00DC5254" w:rsidRDefault="00DF276A" w:rsidP="00DC5254">
      <w:pPr>
        <w:jc w:val="center"/>
        <w:rPr>
          <w:b/>
          <w:sz w:val="36"/>
        </w:rPr>
      </w:pPr>
      <w:r>
        <w:rPr>
          <w:b/>
          <w:sz w:val="36"/>
        </w:rPr>
        <w:t>Weekly Repor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45"/>
        <w:gridCol w:w="7105"/>
      </w:tblGrid>
      <w:tr w:rsidR="00DC5254" w14:paraId="378EC593" w14:textId="77777777" w:rsidTr="00DC5254">
        <w:tc>
          <w:tcPr>
            <w:tcW w:w="2245" w:type="dxa"/>
          </w:tcPr>
          <w:p w14:paraId="715D0A8F" w14:textId="0390893B" w:rsidR="00DC5254" w:rsidRPr="00DC5254" w:rsidRDefault="00DC5254" w:rsidP="00DC5254">
            <w:pPr>
              <w:rPr>
                <w:b/>
              </w:rPr>
            </w:pPr>
            <w:r>
              <w:rPr>
                <w:b/>
              </w:rPr>
              <w:t>No Ti</w:t>
            </w:r>
            <w:r w:rsidRPr="00DC5254">
              <w:rPr>
                <w:b/>
              </w:rPr>
              <w:t>m:</w:t>
            </w:r>
            <w:r w:rsidR="00562ACA">
              <w:rPr>
                <w:b/>
              </w:rPr>
              <w:t xml:space="preserve"> </w:t>
            </w:r>
          </w:p>
        </w:tc>
        <w:tc>
          <w:tcPr>
            <w:tcW w:w="7105" w:type="dxa"/>
          </w:tcPr>
          <w:p w14:paraId="196AF6E7" w14:textId="5AED5B86" w:rsidR="00DC5254" w:rsidRDefault="00562ACA">
            <w:r>
              <w:t>4</w:t>
            </w:r>
          </w:p>
        </w:tc>
      </w:tr>
      <w:tr w:rsidR="00DC5254" w14:paraId="01794CAC" w14:textId="77777777" w:rsidTr="00DC5254">
        <w:tc>
          <w:tcPr>
            <w:tcW w:w="2245" w:type="dxa"/>
          </w:tcPr>
          <w:p w14:paraId="7B3E6114" w14:textId="77777777" w:rsidR="00DC5254" w:rsidRPr="00DC5254" w:rsidRDefault="00DC5254" w:rsidP="00DC5254">
            <w:pPr>
              <w:rPr>
                <w:b/>
              </w:rPr>
            </w:pPr>
            <w:proofErr w:type="spellStart"/>
            <w:r w:rsidRPr="00DC5254">
              <w:rPr>
                <w:b/>
              </w:rPr>
              <w:t>Ketua</w:t>
            </w:r>
            <w:proofErr w:type="spellEnd"/>
            <w:r w:rsidRPr="00DC5254">
              <w:rPr>
                <w:b/>
              </w:rPr>
              <w:t xml:space="preserve"> Tim:</w:t>
            </w:r>
          </w:p>
        </w:tc>
        <w:tc>
          <w:tcPr>
            <w:tcW w:w="7105" w:type="dxa"/>
          </w:tcPr>
          <w:p w14:paraId="231F43D0" w14:textId="588FE0A3" w:rsidR="00DC5254" w:rsidRDefault="00562ACA" w:rsidP="00562ACA">
            <w:r>
              <w:t xml:space="preserve">1207070040 FAISAL ISLAMI </w:t>
            </w:r>
          </w:p>
        </w:tc>
      </w:tr>
      <w:tr w:rsidR="00DC5254" w14:paraId="7607C288" w14:textId="77777777" w:rsidTr="00DC5254">
        <w:trPr>
          <w:trHeight w:val="1781"/>
        </w:trPr>
        <w:tc>
          <w:tcPr>
            <w:tcW w:w="2245" w:type="dxa"/>
          </w:tcPr>
          <w:p w14:paraId="257F0840" w14:textId="77777777" w:rsidR="00DC5254" w:rsidRPr="00DC5254" w:rsidRDefault="00DC5254" w:rsidP="00DC5254">
            <w:pPr>
              <w:rPr>
                <w:b/>
              </w:rPr>
            </w:pPr>
            <w:proofErr w:type="spellStart"/>
            <w:r w:rsidRPr="00DC5254">
              <w:rPr>
                <w:b/>
              </w:rPr>
              <w:t>Anggota</w:t>
            </w:r>
            <w:proofErr w:type="spellEnd"/>
            <w:r w:rsidRPr="00DC5254">
              <w:rPr>
                <w:b/>
              </w:rPr>
              <w:t xml:space="preserve"> Tim:</w:t>
            </w:r>
          </w:p>
        </w:tc>
        <w:tc>
          <w:tcPr>
            <w:tcW w:w="7105" w:type="dxa"/>
          </w:tcPr>
          <w:p w14:paraId="0FDE5531" w14:textId="77777777" w:rsidR="00562ACA" w:rsidRDefault="00562ACA" w:rsidP="00DC5254">
            <w:r>
              <w:t>1207070008 AHMAD PAHRURROZI</w:t>
            </w:r>
          </w:p>
          <w:p w14:paraId="79F42362" w14:textId="77777777" w:rsidR="00562ACA" w:rsidRDefault="00562ACA" w:rsidP="00DC5254">
            <w:r>
              <w:t xml:space="preserve">1207070040 FAISAL ISLAMI </w:t>
            </w:r>
          </w:p>
          <w:p w14:paraId="7899AF65" w14:textId="77777777" w:rsidR="00562ACA" w:rsidRDefault="00562ACA" w:rsidP="00DC5254">
            <w:r>
              <w:t xml:space="preserve">1207070061 JIHAD NATRA SITUMORANG </w:t>
            </w:r>
          </w:p>
          <w:p w14:paraId="156C47B6" w14:textId="5B76D36C" w:rsidR="00DC5254" w:rsidRDefault="00562ACA" w:rsidP="00DC5254">
            <w:r>
              <w:t>1207070101 REILHAM RIZIQ ALGANI</w:t>
            </w:r>
          </w:p>
        </w:tc>
      </w:tr>
      <w:tr w:rsidR="00DC5254" w14:paraId="448484CD" w14:textId="77777777" w:rsidTr="00DC5254">
        <w:tc>
          <w:tcPr>
            <w:tcW w:w="2245" w:type="dxa"/>
          </w:tcPr>
          <w:p w14:paraId="22BEC073" w14:textId="77777777" w:rsidR="00DC5254" w:rsidRPr="00DC5254" w:rsidRDefault="00DC5254" w:rsidP="00DC5254">
            <w:pPr>
              <w:rPr>
                <w:b/>
              </w:rPr>
            </w:pPr>
            <w:r w:rsidRPr="00DC5254">
              <w:rPr>
                <w:b/>
              </w:rPr>
              <w:t xml:space="preserve">Nama </w:t>
            </w:r>
            <w:proofErr w:type="spellStart"/>
            <w:r w:rsidRPr="00DC5254">
              <w:rPr>
                <w:b/>
              </w:rPr>
              <w:t>Aplikasi</w:t>
            </w:r>
            <w:proofErr w:type="spellEnd"/>
            <w:r w:rsidRPr="00DC5254">
              <w:rPr>
                <w:b/>
              </w:rPr>
              <w:t>:</w:t>
            </w:r>
          </w:p>
        </w:tc>
        <w:tc>
          <w:tcPr>
            <w:tcW w:w="7105" w:type="dxa"/>
          </w:tcPr>
          <w:p w14:paraId="0AE9C057" w14:textId="3C63D143" w:rsidR="00DC5254" w:rsidRDefault="00562ACA" w:rsidP="00DC5254">
            <w:r>
              <w:t xml:space="preserve">NEAT SNEAKER </w:t>
            </w:r>
          </w:p>
        </w:tc>
      </w:tr>
      <w:tr w:rsidR="00562ACA" w14:paraId="167F59E6" w14:textId="77777777" w:rsidTr="00DC5254">
        <w:trPr>
          <w:trHeight w:val="1763"/>
        </w:trPr>
        <w:tc>
          <w:tcPr>
            <w:tcW w:w="2245" w:type="dxa"/>
          </w:tcPr>
          <w:p w14:paraId="2AE772FB" w14:textId="77777777" w:rsidR="00562ACA" w:rsidRPr="00DC5254" w:rsidRDefault="00562ACA" w:rsidP="00562ACA">
            <w:pPr>
              <w:rPr>
                <w:b/>
              </w:rPr>
            </w:pPr>
            <w:proofErr w:type="spellStart"/>
            <w:r w:rsidRPr="00DC5254">
              <w:rPr>
                <w:b/>
              </w:rPr>
              <w:t>Ringkasan</w:t>
            </w:r>
            <w:proofErr w:type="spellEnd"/>
            <w:r w:rsidRPr="00DC5254">
              <w:rPr>
                <w:b/>
              </w:rPr>
              <w:t xml:space="preserve"> </w:t>
            </w:r>
            <w:proofErr w:type="spellStart"/>
            <w:proofErr w:type="gramStart"/>
            <w:r w:rsidRPr="00DC5254">
              <w:rPr>
                <w:b/>
              </w:rPr>
              <w:t>Aplikasi</w:t>
            </w:r>
            <w:proofErr w:type="spellEnd"/>
            <w:r w:rsidRPr="00DC5254">
              <w:rPr>
                <w:b/>
              </w:rPr>
              <w:t xml:space="preserve"> :</w:t>
            </w:r>
            <w:proofErr w:type="gramEnd"/>
          </w:p>
        </w:tc>
        <w:tc>
          <w:tcPr>
            <w:tcW w:w="7105" w:type="dxa"/>
          </w:tcPr>
          <w:p w14:paraId="0C32DE1B" w14:textId="60F34054" w:rsidR="00562ACA" w:rsidRDefault="00562ACA" w:rsidP="00562ACA">
            <w:proofErr w:type="spellStart"/>
            <w:r>
              <w:t>Aplikasi</w:t>
            </w:r>
            <w:proofErr w:type="spellEnd"/>
            <w:r>
              <w:t xml:space="preserve"> Laundry Sepatu </w:t>
            </w:r>
          </w:p>
        </w:tc>
      </w:tr>
    </w:tbl>
    <w:p w14:paraId="2EA886DA" w14:textId="77777777" w:rsidR="00DC5254" w:rsidRDefault="00DC5254"/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535"/>
        <w:gridCol w:w="2406"/>
        <w:gridCol w:w="1014"/>
        <w:gridCol w:w="1530"/>
        <w:gridCol w:w="2484"/>
        <w:gridCol w:w="1381"/>
      </w:tblGrid>
      <w:tr w:rsidR="00DC5254" w14:paraId="046471DA" w14:textId="77777777" w:rsidTr="00B47EFD">
        <w:trPr>
          <w:jc w:val="center"/>
        </w:trPr>
        <w:tc>
          <w:tcPr>
            <w:tcW w:w="535" w:type="dxa"/>
            <w:vAlign w:val="center"/>
          </w:tcPr>
          <w:p w14:paraId="124A18D0" w14:textId="77777777" w:rsidR="00DC5254" w:rsidRPr="00DC5254" w:rsidRDefault="00DC5254" w:rsidP="00DC5254">
            <w:pPr>
              <w:jc w:val="center"/>
              <w:rPr>
                <w:b/>
              </w:rPr>
            </w:pPr>
            <w:r w:rsidRPr="00DC5254">
              <w:rPr>
                <w:b/>
              </w:rPr>
              <w:t>No</w:t>
            </w:r>
          </w:p>
        </w:tc>
        <w:tc>
          <w:tcPr>
            <w:tcW w:w="2406" w:type="dxa"/>
            <w:vAlign w:val="center"/>
          </w:tcPr>
          <w:p w14:paraId="3FA69F35" w14:textId="77777777" w:rsidR="00DC5254" w:rsidRPr="00DC5254" w:rsidRDefault="00DC5254" w:rsidP="00DC5254">
            <w:pPr>
              <w:jc w:val="center"/>
              <w:rPr>
                <w:b/>
              </w:rPr>
            </w:pPr>
            <w:r w:rsidRPr="00DC5254">
              <w:rPr>
                <w:b/>
              </w:rPr>
              <w:t>Modul</w:t>
            </w:r>
            <w:r>
              <w:rPr>
                <w:b/>
              </w:rPr>
              <w:t xml:space="preserve">/Fitur yang </w:t>
            </w:r>
            <w:proofErr w:type="spellStart"/>
            <w:r>
              <w:rPr>
                <w:b/>
              </w:rPr>
              <w:t>sedang</w:t>
            </w:r>
            <w:proofErr w:type="spellEnd"/>
            <w:r>
              <w:rPr>
                <w:b/>
              </w:rPr>
              <w:t xml:space="preserve"> </w:t>
            </w:r>
            <w:proofErr w:type="spellStart"/>
            <w:r>
              <w:rPr>
                <w:b/>
              </w:rPr>
              <w:t>dikerjakan</w:t>
            </w:r>
            <w:proofErr w:type="spellEnd"/>
          </w:p>
        </w:tc>
        <w:tc>
          <w:tcPr>
            <w:tcW w:w="1014" w:type="dxa"/>
            <w:vAlign w:val="center"/>
          </w:tcPr>
          <w:p w14:paraId="76367E35" w14:textId="77777777" w:rsidR="00DC5254" w:rsidRPr="00DC5254" w:rsidRDefault="00DC5254" w:rsidP="00DC5254">
            <w:pPr>
              <w:jc w:val="center"/>
              <w:rPr>
                <w:b/>
              </w:rPr>
            </w:pPr>
            <w:r w:rsidRPr="00DC5254">
              <w:rPr>
                <w:b/>
              </w:rPr>
              <w:t>Status</w:t>
            </w:r>
          </w:p>
        </w:tc>
        <w:tc>
          <w:tcPr>
            <w:tcW w:w="1530" w:type="dxa"/>
            <w:vAlign w:val="center"/>
          </w:tcPr>
          <w:p w14:paraId="23949BCF" w14:textId="77777777" w:rsidR="00DC5254" w:rsidRPr="00DC5254" w:rsidRDefault="00DC5254" w:rsidP="00DC5254">
            <w:pPr>
              <w:jc w:val="center"/>
              <w:rPr>
                <w:b/>
              </w:rPr>
            </w:pPr>
            <w:proofErr w:type="spellStart"/>
            <w:r w:rsidRPr="00DC5254">
              <w:rPr>
                <w:b/>
              </w:rPr>
              <w:t>Penanggung</w:t>
            </w:r>
            <w:proofErr w:type="spellEnd"/>
            <w:r w:rsidRPr="00DC5254">
              <w:rPr>
                <w:b/>
              </w:rPr>
              <w:t xml:space="preserve"> Jawab</w:t>
            </w:r>
          </w:p>
        </w:tc>
        <w:tc>
          <w:tcPr>
            <w:tcW w:w="2484" w:type="dxa"/>
            <w:vAlign w:val="center"/>
          </w:tcPr>
          <w:p w14:paraId="172A250D" w14:textId="77777777" w:rsidR="00DC5254" w:rsidRPr="00DC5254" w:rsidRDefault="00DC5254" w:rsidP="00DC5254">
            <w:pPr>
              <w:jc w:val="center"/>
              <w:rPr>
                <w:b/>
              </w:rPr>
            </w:pPr>
            <w:r w:rsidRPr="00DC5254">
              <w:rPr>
                <w:b/>
              </w:rPr>
              <w:t>Notes</w:t>
            </w:r>
          </w:p>
        </w:tc>
        <w:tc>
          <w:tcPr>
            <w:tcW w:w="1381" w:type="dxa"/>
            <w:vAlign w:val="center"/>
          </w:tcPr>
          <w:p w14:paraId="46DC16D3" w14:textId="77777777" w:rsidR="00DC5254" w:rsidRPr="00DC5254" w:rsidRDefault="00DC5254" w:rsidP="00DC5254">
            <w:pPr>
              <w:jc w:val="center"/>
              <w:rPr>
                <w:b/>
              </w:rPr>
            </w:pPr>
            <w:r>
              <w:rPr>
                <w:b/>
              </w:rPr>
              <w:t>TTD</w:t>
            </w:r>
          </w:p>
        </w:tc>
      </w:tr>
      <w:tr w:rsidR="00DC5254" w14:paraId="75F2E682" w14:textId="77777777" w:rsidTr="00B47EFD">
        <w:trPr>
          <w:trHeight w:val="3842"/>
          <w:jc w:val="center"/>
        </w:trPr>
        <w:tc>
          <w:tcPr>
            <w:tcW w:w="535" w:type="dxa"/>
          </w:tcPr>
          <w:p w14:paraId="311E0E5B" w14:textId="77777777" w:rsidR="00DC5254" w:rsidRDefault="00562ACA" w:rsidP="00DC5254">
            <w:pPr>
              <w:jc w:val="center"/>
              <w:rPr>
                <w:b/>
              </w:rPr>
            </w:pPr>
            <w:r>
              <w:rPr>
                <w:b/>
              </w:rPr>
              <w:t>1</w:t>
            </w:r>
          </w:p>
          <w:p w14:paraId="094290E6" w14:textId="77777777" w:rsidR="00562ACA" w:rsidRDefault="00562ACA" w:rsidP="00DC5254">
            <w:pPr>
              <w:jc w:val="center"/>
              <w:rPr>
                <w:b/>
              </w:rPr>
            </w:pPr>
            <w:r>
              <w:rPr>
                <w:b/>
              </w:rPr>
              <w:t>2</w:t>
            </w:r>
          </w:p>
          <w:p w14:paraId="2FA8F9E6" w14:textId="77777777" w:rsidR="00562ACA" w:rsidRDefault="00562ACA" w:rsidP="00DC5254">
            <w:pPr>
              <w:jc w:val="center"/>
              <w:rPr>
                <w:b/>
              </w:rPr>
            </w:pPr>
          </w:p>
          <w:p w14:paraId="7514164B" w14:textId="77777777" w:rsidR="00562ACA" w:rsidRDefault="00562ACA" w:rsidP="00DC5254">
            <w:pPr>
              <w:jc w:val="center"/>
              <w:rPr>
                <w:b/>
              </w:rPr>
            </w:pPr>
            <w:r>
              <w:rPr>
                <w:b/>
              </w:rPr>
              <w:t>3</w:t>
            </w:r>
          </w:p>
          <w:p w14:paraId="0E5E0CB2" w14:textId="77777777" w:rsidR="00562ACA" w:rsidRDefault="00562ACA" w:rsidP="00DC5254">
            <w:pPr>
              <w:jc w:val="center"/>
              <w:rPr>
                <w:b/>
              </w:rPr>
            </w:pPr>
            <w:r>
              <w:rPr>
                <w:b/>
              </w:rPr>
              <w:t>4</w:t>
            </w:r>
          </w:p>
          <w:p w14:paraId="2097FE64" w14:textId="77777777" w:rsidR="00562ACA" w:rsidRDefault="00562ACA" w:rsidP="00DC5254">
            <w:pPr>
              <w:jc w:val="center"/>
              <w:rPr>
                <w:b/>
              </w:rPr>
            </w:pPr>
            <w:r>
              <w:rPr>
                <w:b/>
              </w:rPr>
              <w:t>5</w:t>
            </w:r>
          </w:p>
          <w:p w14:paraId="6942C64C" w14:textId="77777777" w:rsidR="00A95523" w:rsidRDefault="00A95523" w:rsidP="00DC5254">
            <w:pPr>
              <w:jc w:val="center"/>
              <w:rPr>
                <w:b/>
              </w:rPr>
            </w:pPr>
          </w:p>
          <w:p w14:paraId="4FEB70B7" w14:textId="77777777" w:rsidR="00562ACA" w:rsidRDefault="00562ACA" w:rsidP="00DC5254">
            <w:pPr>
              <w:jc w:val="center"/>
              <w:rPr>
                <w:b/>
              </w:rPr>
            </w:pPr>
            <w:r>
              <w:rPr>
                <w:b/>
              </w:rPr>
              <w:t>6</w:t>
            </w:r>
          </w:p>
          <w:p w14:paraId="40FE5A76" w14:textId="77777777" w:rsidR="00562ACA" w:rsidRDefault="00562ACA" w:rsidP="00DC5254">
            <w:pPr>
              <w:jc w:val="center"/>
              <w:rPr>
                <w:b/>
              </w:rPr>
            </w:pPr>
          </w:p>
          <w:p w14:paraId="370359C8" w14:textId="77777777" w:rsidR="00562ACA" w:rsidRDefault="00562ACA" w:rsidP="00DC5254">
            <w:pPr>
              <w:jc w:val="center"/>
              <w:rPr>
                <w:b/>
              </w:rPr>
            </w:pPr>
            <w:r>
              <w:rPr>
                <w:b/>
              </w:rPr>
              <w:t>7</w:t>
            </w:r>
          </w:p>
          <w:p w14:paraId="3DABA65B" w14:textId="77777777" w:rsidR="00A95523" w:rsidRDefault="00A95523" w:rsidP="00DC5254">
            <w:pPr>
              <w:jc w:val="center"/>
              <w:rPr>
                <w:b/>
              </w:rPr>
            </w:pPr>
          </w:p>
          <w:p w14:paraId="1C705977" w14:textId="16980C73" w:rsidR="00562ACA" w:rsidRPr="00DC5254" w:rsidRDefault="00562ACA" w:rsidP="00DC5254">
            <w:pPr>
              <w:jc w:val="center"/>
              <w:rPr>
                <w:b/>
              </w:rPr>
            </w:pPr>
            <w:r>
              <w:rPr>
                <w:b/>
              </w:rPr>
              <w:t>8</w:t>
            </w:r>
          </w:p>
        </w:tc>
        <w:tc>
          <w:tcPr>
            <w:tcW w:w="2406" w:type="dxa"/>
          </w:tcPr>
          <w:p w14:paraId="5E0B1CDB" w14:textId="0CFDCBEB" w:rsidR="00DC5254" w:rsidRDefault="00562ACA" w:rsidP="00DC5254">
            <w:pPr>
              <w:jc w:val="center"/>
              <w:rPr>
                <w:b/>
              </w:rPr>
            </w:pPr>
            <w:r>
              <w:rPr>
                <w:b/>
              </w:rPr>
              <w:t>Start Page (Figma)</w:t>
            </w:r>
          </w:p>
          <w:p w14:paraId="454FF35E" w14:textId="3EAF3D0B" w:rsidR="00562ACA" w:rsidRDefault="00562ACA" w:rsidP="00DC5254">
            <w:pPr>
              <w:jc w:val="center"/>
              <w:rPr>
                <w:b/>
              </w:rPr>
            </w:pPr>
            <w:r>
              <w:rPr>
                <w:b/>
              </w:rPr>
              <w:t>Get Started Page (Figma)</w:t>
            </w:r>
          </w:p>
          <w:p w14:paraId="5C3DDE1F" w14:textId="73EFA111" w:rsidR="00562ACA" w:rsidRDefault="00562ACA" w:rsidP="00DC5254">
            <w:pPr>
              <w:jc w:val="center"/>
              <w:rPr>
                <w:b/>
              </w:rPr>
            </w:pPr>
            <w:r>
              <w:rPr>
                <w:b/>
              </w:rPr>
              <w:t>Login Page (Figma)</w:t>
            </w:r>
          </w:p>
          <w:p w14:paraId="2F8B6283" w14:textId="4E0D3137" w:rsidR="00562ACA" w:rsidRDefault="00562ACA" w:rsidP="00DC5254">
            <w:pPr>
              <w:jc w:val="center"/>
              <w:rPr>
                <w:b/>
              </w:rPr>
            </w:pPr>
            <w:r>
              <w:rPr>
                <w:b/>
              </w:rPr>
              <w:t>Register Page (Figma)</w:t>
            </w:r>
          </w:p>
          <w:p w14:paraId="6C968024" w14:textId="748AE922" w:rsidR="00562ACA" w:rsidRDefault="00562ACA" w:rsidP="00DC5254">
            <w:pPr>
              <w:jc w:val="center"/>
              <w:rPr>
                <w:b/>
              </w:rPr>
            </w:pPr>
            <w:r>
              <w:rPr>
                <w:b/>
              </w:rPr>
              <w:t>Start Page (Flutter)</w:t>
            </w:r>
          </w:p>
          <w:p w14:paraId="549C6AAB" w14:textId="77777777" w:rsidR="004B0148" w:rsidRDefault="004B0148" w:rsidP="00DC5254">
            <w:pPr>
              <w:jc w:val="center"/>
              <w:rPr>
                <w:b/>
              </w:rPr>
            </w:pPr>
          </w:p>
          <w:p w14:paraId="737C2496" w14:textId="65B05247" w:rsidR="00562ACA" w:rsidRDefault="00562ACA" w:rsidP="00DC5254">
            <w:pPr>
              <w:jc w:val="center"/>
              <w:rPr>
                <w:b/>
              </w:rPr>
            </w:pPr>
            <w:r>
              <w:rPr>
                <w:b/>
              </w:rPr>
              <w:t>Get Started Page (Flutter)</w:t>
            </w:r>
          </w:p>
          <w:p w14:paraId="79C8BCB0" w14:textId="77777777" w:rsidR="00562ACA" w:rsidRDefault="00562ACA" w:rsidP="00DC5254">
            <w:pPr>
              <w:jc w:val="center"/>
              <w:rPr>
                <w:b/>
              </w:rPr>
            </w:pPr>
            <w:r>
              <w:rPr>
                <w:b/>
              </w:rPr>
              <w:t>Login Page (Flutter)</w:t>
            </w:r>
          </w:p>
          <w:p w14:paraId="63A94D80" w14:textId="77777777" w:rsidR="00A95523" w:rsidRDefault="00A95523" w:rsidP="00DC5254">
            <w:pPr>
              <w:jc w:val="center"/>
              <w:rPr>
                <w:b/>
              </w:rPr>
            </w:pPr>
          </w:p>
          <w:p w14:paraId="1D24F696" w14:textId="613DA4D4" w:rsidR="00562ACA" w:rsidRPr="00DC5254" w:rsidRDefault="00562ACA" w:rsidP="00DC5254">
            <w:pPr>
              <w:jc w:val="center"/>
              <w:rPr>
                <w:b/>
              </w:rPr>
            </w:pPr>
            <w:r>
              <w:rPr>
                <w:b/>
              </w:rPr>
              <w:t>Register Page (Flutter)</w:t>
            </w:r>
          </w:p>
        </w:tc>
        <w:tc>
          <w:tcPr>
            <w:tcW w:w="1014" w:type="dxa"/>
          </w:tcPr>
          <w:p w14:paraId="706DD0A2" w14:textId="05992C1E" w:rsidR="00DC5254" w:rsidRDefault="00562ACA" w:rsidP="00DC5254">
            <w:pPr>
              <w:jc w:val="center"/>
              <w:rPr>
                <w:b/>
              </w:rPr>
            </w:pPr>
            <w:proofErr w:type="spellStart"/>
            <w:r>
              <w:rPr>
                <w:b/>
              </w:rPr>
              <w:t>Selesai</w:t>
            </w:r>
            <w:proofErr w:type="spellEnd"/>
          </w:p>
          <w:p w14:paraId="141C839C" w14:textId="65D54742" w:rsidR="00562ACA" w:rsidRDefault="00562ACA" w:rsidP="00DC5254">
            <w:pPr>
              <w:jc w:val="center"/>
              <w:rPr>
                <w:b/>
              </w:rPr>
            </w:pPr>
            <w:proofErr w:type="spellStart"/>
            <w:r>
              <w:rPr>
                <w:b/>
              </w:rPr>
              <w:t>Selesai</w:t>
            </w:r>
            <w:proofErr w:type="spellEnd"/>
          </w:p>
          <w:p w14:paraId="270786A1" w14:textId="77777777" w:rsidR="00562ACA" w:rsidRDefault="00562ACA" w:rsidP="00DC5254">
            <w:pPr>
              <w:jc w:val="center"/>
              <w:rPr>
                <w:b/>
              </w:rPr>
            </w:pPr>
          </w:p>
          <w:p w14:paraId="17FE3212" w14:textId="77777777" w:rsidR="00562ACA" w:rsidRDefault="00562ACA" w:rsidP="00562ACA">
            <w:pPr>
              <w:jc w:val="center"/>
              <w:rPr>
                <w:b/>
              </w:rPr>
            </w:pPr>
            <w:proofErr w:type="spellStart"/>
            <w:r>
              <w:rPr>
                <w:b/>
              </w:rPr>
              <w:t>Selesai</w:t>
            </w:r>
            <w:proofErr w:type="spellEnd"/>
          </w:p>
          <w:p w14:paraId="0DD3A3A6" w14:textId="77777777" w:rsidR="00562ACA" w:rsidRDefault="00562ACA" w:rsidP="00562ACA">
            <w:pPr>
              <w:jc w:val="center"/>
              <w:rPr>
                <w:b/>
              </w:rPr>
            </w:pPr>
            <w:proofErr w:type="spellStart"/>
            <w:r>
              <w:rPr>
                <w:b/>
              </w:rPr>
              <w:t>Selesai</w:t>
            </w:r>
            <w:proofErr w:type="spellEnd"/>
          </w:p>
          <w:p w14:paraId="75172F22" w14:textId="77777777" w:rsidR="00487C10" w:rsidRDefault="00487C10" w:rsidP="00487C10">
            <w:pPr>
              <w:jc w:val="center"/>
              <w:rPr>
                <w:b/>
              </w:rPr>
            </w:pPr>
            <w:proofErr w:type="spellStart"/>
            <w:r>
              <w:rPr>
                <w:b/>
              </w:rPr>
              <w:t>Selesai</w:t>
            </w:r>
            <w:proofErr w:type="spellEnd"/>
          </w:p>
          <w:p w14:paraId="3DD29C44" w14:textId="77777777" w:rsidR="00487C10" w:rsidRDefault="00487C10" w:rsidP="00DC5254">
            <w:pPr>
              <w:jc w:val="center"/>
              <w:rPr>
                <w:b/>
              </w:rPr>
            </w:pPr>
          </w:p>
          <w:p w14:paraId="53C1C2C1" w14:textId="77777777" w:rsidR="00487C10" w:rsidRDefault="00487C10" w:rsidP="00487C10">
            <w:pPr>
              <w:jc w:val="center"/>
              <w:rPr>
                <w:b/>
              </w:rPr>
            </w:pPr>
            <w:proofErr w:type="spellStart"/>
            <w:r>
              <w:rPr>
                <w:b/>
              </w:rPr>
              <w:t>Selesai</w:t>
            </w:r>
            <w:proofErr w:type="spellEnd"/>
          </w:p>
          <w:p w14:paraId="3C3BEB30" w14:textId="77777777" w:rsidR="00487C10" w:rsidRDefault="00487C10" w:rsidP="00A95523">
            <w:pPr>
              <w:jc w:val="center"/>
              <w:rPr>
                <w:b/>
              </w:rPr>
            </w:pPr>
          </w:p>
          <w:p w14:paraId="7A8D1079" w14:textId="4B594F16" w:rsidR="00A95523" w:rsidRDefault="00C617DC" w:rsidP="00A95523">
            <w:pPr>
              <w:jc w:val="center"/>
              <w:rPr>
                <w:b/>
              </w:rPr>
            </w:pPr>
            <w:proofErr w:type="spellStart"/>
            <w:r>
              <w:rPr>
                <w:b/>
              </w:rPr>
              <w:t>selesai</w:t>
            </w:r>
            <w:proofErr w:type="spellEnd"/>
          </w:p>
          <w:p w14:paraId="51D035C6" w14:textId="77777777" w:rsidR="00C617DC" w:rsidRDefault="00C617DC" w:rsidP="00A95523">
            <w:pPr>
              <w:jc w:val="center"/>
              <w:rPr>
                <w:b/>
              </w:rPr>
            </w:pPr>
          </w:p>
          <w:p w14:paraId="7D19C1E7" w14:textId="297A3F04" w:rsidR="00A95523" w:rsidRDefault="00A95523" w:rsidP="00A95523">
            <w:pPr>
              <w:jc w:val="center"/>
              <w:rPr>
                <w:b/>
              </w:rPr>
            </w:pPr>
            <w:proofErr w:type="spellStart"/>
            <w:r>
              <w:rPr>
                <w:b/>
              </w:rPr>
              <w:t>Dalam</w:t>
            </w:r>
            <w:proofErr w:type="spellEnd"/>
            <w:r>
              <w:rPr>
                <w:b/>
              </w:rPr>
              <w:t xml:space="preserve"> Proses</w:t>
            </w:r>
          </w:p>
          <w:p w14:paraId="2E148F7E" w14:textId="3118AB6E" w:rsidR="004B0148" w:rsidRPr="00DC5254" w:rsidRDefault="004B0148" w:rsidP="00DC5254">
            <w:pPr>
              <w:jc w:val="center"/>
              <w:rPr>
                <w:b/>
              </w:rPr>
            </w:pPr>
          </w:p>
        </w:tc>
        <w:tc>
          <w:tcPr>
            <w:tcW w:w="1530" w:type="dxa"/>
          </w:tcPr>
          <w:p w14:paraId="74BF17B4" w14:textId="77777777" w:rsidR="00DC5254" w:rsidRDefault="00562ACA" w:rsidP="00DC5254">
            <w:pPr>
              <w:jc w:val="center"/>
              <w:rPr>
                <w:b/>
              </w:rPr>
            </w:pPr>
            <w:r>
              <w:rPr>
                <w:b/>
              </w:rPr>
              <w:t>Faisal Islami</w:t>
            </w:r>
          </w:p>
          <w:p w14:paraId="519F087D" w14:textId="77777777" w:rsidR="00562ACA" w:rsidRDefault="00562ACA" w:rsidP="00DC5254">
            <w:pPr>
              <w:jc w:val="center"/>
              <w:rPr>
                <w:b/>
              </w:rPr>
            </w:pPr>
            <w:r>
              <w:rPr>
                <w:b/>
              </w:rPr>
              <w:t>Faisal Islami</w:t>
            </w:r>
          </w:p>
          <w:p w14:paraId="1CCEA5FD" w14:textId="77777777" w:rsidR="00562ACA" w:rsidRDefault="00562ACA" w:rsidP="00DC5254">
            <w:pPr>
              <w:jc w:val="center"/>
              <w:rPr>
                <w:b/>
              </w:rPr>
            </w:pPr>
          </w:p>
          <w:p w14:paraId="4030E9DB" w14:textId="77777777" w:rsidR="00562ACA" w:rsidRDefault="00562ACA" w:rsidP="00DC5254">
            <w:pPr>
              <w:jc w:val="center"/>
              <w:rPr>
                <w:b/>
              </w:rPr>
            </w:pPr>
            <w:r>
              <w:rPr>
                <w:b/>
              </w:rPr>
              <w:t>Faisal Islami</w:t>
            </w:r>
          </w:p>
          <w:p w14:paraId="0A9D826E" w14:textId="77777777" w:rsidR="00562ACA" w:rsidRDefault="00562ACA" w:rsidP="00DC5254">
            <w:pPr>
              <w:jc w:val="center"/>
              <w:rPr>
                <w:b/>
              </w:rPr>
            </w:pPr>
            <w:r>
              <w:rPr>
                <w:b/>
              </w:rPr>
              <w:t>Faisal Islami</w:t>
            </w:r>
          </w:p>
          <w:p w14:paraId="3E0587C9" w14:textId="77777777" w:rsidR="00692A72" w:rsidRDefault="00692A72" w:rsidP="00DC5254">
            <w:pPr>
              <w:jc w:val="center"/>
              <w:rPr>
                <w:b/>
              </w:rPr>
            </w:pPr>
            <w:proofErr w:type="spellStart"/>
            <w:r>
              <w:rPr>
                <w:b/>
              </w:rPr>
              <w:t>Reilham</w:t>
            </w:r>
            <w:proofErr w:type="spellEnd"/>
            <w:r>
              <w:rPr>
                <w:b/>
              </w:rPr>
              <w:t xml:space="preserve"> </w:t>
            </w:r>
            <w:proofErr w:type="spellStart"/>
            <w:r>
              <w:rPr>
                <w:b/>
              </w:rPr>
              <w:t>Riziq</w:t>
            </w:r>
            <w:proofErr w:type="spellEnd"/>
          </w:p>
          <w:p w14:paraId="301E3C6A" w14:textId="77777777" w:rsidR="004B0148" w:rsidRDefault="004B0148" w:rsidP="00DC5254">
            <w:pPr>
              <w:jc w:val="center"/>
              <w:rPr>
                <w:b/>
              </w:rPr>
            </w:pPr>
          </w:p>
          <w:p w14:paraId="5962D227" w14:textId="77777777" w:rsidR="00692A72" w:rsidRDefault="00692A72" w:rsidP="00DC5254">
            <w:pPr>
              <w:jc w:val="center"/>
              <w:rPr>
                <w:b/>
              </w:rPr>
            </w:pPr>
            <w:proofErr w:type="spellStart"/>
            <w:r>
              <w:rPr>
                <w:b/>
              </w:rPr>
              <w:t>Reilham</w:t>
            </w:r>
            <w:proofErr w:type="spellEnd"/>
            <w:r>
              <w:rPr>
                <w:b/>
              </w:rPr>
              <w:t xml:space="preserve"> </w:t>
            </w:r>
            <w:proofErr w:type="spellStart"/>
            <w:r>
              <w:rPr>
                <w:b/>
              </w:rPr>
              <w:t>Riziq</w:t>
            </w:r>
            <w:proofErr w:type="spellEnd"/>
          </w:p>
          <w:p w14:paraId="07F05565" w14:textId="77777777" w:rsidR="00692A72" w:rsidRDefault="00692A72" w:rsidP="00DC5254">
            <w:pPr>
              <w:jc w:val="center"/>
              <w:rPr>
                <w:b/>
              </w:rPr>
            </w:pPr>
          </w:p>
          <w:p w14:paraId="2BB9CA82" w14:textId="77777777" w:rsidR="00692A72" w:rsidRDefault="00692A72" w:rsidP="00DC5254">
            <w:pPr>
              <w:jc w:val="center"/>
              <w:rPr>
                <w:b/>
              </w:rPr>
            </w:pPr>
            <w:r>
              <w:rPr>
                <w:b/>
              </w:rPr>
              <w:t xml:space="preserve">Jihad </w:t>
            </w:r>
            <w:proofErr w:type="spellStart"/>
            <w:r>
              <w:rPr>
                <w:b/>
              </w:rPr>
              <w:t>Natra</w:t>
            </w:r>
            <w:proofErr w:type="spellEnd"/>
            <w:r>
              <w:rPr>
                <w:b/>
              </w:rPr>
              <w:t xml:space="preserve"> S</w:t>
            </w:r>
          </w:p>
          <w:p w14:paraId="487906BB" w14:textId="77777777" w:rsidR="00A95523" w:rsidRDefault="00A95523" w:rsidP="00DC5254">
            <w:pPr>
              <w:jc w:val="center"/>
              <w:rPr>
                <w:b/>
              </w:rPr>
            </w:pPr>
          </w:p>
          <w:p w14:paraId="65D194AF" w14:textId="119AB08D" w:rsidR="00692A72" w:rsidRPr="00DC5254" w:rsidRDefault="00692A72" w:rsidP="00DC5254">
            <w:pPr>
              <w:jc w:val="center"/>
              <w:rPr>
                <w:b/>
              </w:rPr>
            </w:pPr>
            <w:r>
              <w:rPr>
                <w:b/>
              </w:rPr>
              <w:t xml:space="preserve">Jihad </w:t>
            </w:r>
            <w:proofErr w:type="spellStart"/>
            <w:r>
              <w:rPr>
                <w:b/>
              </w:rPr>
              <w:t>Natra</w:t>
            </w:r>
            <w:proofErr w:type="spellEnd"/>
            <w:r>
              <w:rPr>
                <w:b/>
              </w:rPr>
              <w:t xml:space="preserve"> S</w:t>
            </w:r>
          </w:p>
        </w:tc>
        <w:tc>
          <w:tcPr>
            <w:tcW w:w="2484" w:type="dxa"/>
          </w:tcPr>
          <w:p w14:paraId="3441FB74" w14:textId="77777777" w:rsidR="00DC5254" w:rsidRPr="00DC5254" w:rsidRDefault="00DC5254" w:rsidP="00DC5254">
            <w:pPr>
              <w:jc w:val="center"/>
              <w:rPr>
                <w:b/>
              </w:rPr>
            </w:pPr>
          </w:p>
        </w:tc>
        <w:tc>
          <w:tcPr>
            <w:tcW w:w="1381" w:type="dxa"/>
          </w:tcPr>
          <w:p w14:paraId="625870F9" w14:textId="77777777" w:rsidR="00DC5254" w:rsidRPr="00DC5254" w:rsidRDefault="00DC5254" w:rsidP="00DC5254">
            <w:pPr>
              <w:jc w:val="center"/>
              <w:rPr>
                <w:b/>
              </w:rPr>
            </w:pPr>
          </w:p>
        </w:tc>
      </w:tr>
      <w:tr w:rsidR="00DC5254" w14:paraId="2EABE90B" w14:textId="77777777" w:rsidTr="00B47EFD">
        <w:trPr>
          <w:trHeight w:val="5480"/>
          <w:jc w:val="center"/>
        </w:trPr>
        <w:tc>
          <w:tcPr>
            <w:tcW w:w="535" w:type="dxa"/>
          </w:tcPr>
          <w:p w14:paraId="0281F235" w14:textId="77777777" w:rsidR="00DC5254" w:rsidRPr="00DC5254" w:rsidRDefault="00DC5254" w:rsidP="00DC5254">
            <w:pPr>
              <w:jc w:val="center"/>
              <w:rPr>
                <w:b/>
              </w:rPr>
            </w:pPr>
          </w:p>
        </w:tc>
        <w:tc>
          <w:tcPr>
            <w:tcW w:w="2406" w:type="dxa"/>
          </w:tcPr>
          <w:p w14:paraId="4E357ACC" w14:textId="77777777" w:rsidR="00DC5254" w:rsidRPr="00DC5254" w:rsidRDefault="00DC5254" w:rsidP="00DC5254">
            <w:pPr>
              <w:jc w:val="center"/>
              <w:rPr>
                <w:b/>
              </w:rPr>
            </w:pPr>
          </w:p>
        </w:tc>
        <w:tc>
          <w:tcPr>
            <w:tcW w:w="1014" w:type="dxa"/>
          </w:tcPr>
          <w:p w14:paraId="74B4D001" w14:textId="77777777" w:rsidR="00DC5254" w:rsidRPr="00DC5254" w:rsidRDefault="00DC5254" w:rsidP="00DC5254">
            <w:pPr>
              <w:jc w:val="center"/>
              <w:rPr>
                <w:b/>
              </w:rPr>
            </w:pPr>
          </w:p>
        </w:tc>
        <w:tc>
          <w:tcPr>
            <w:tcW w:w="1530" w:type="dxa"/>
          </w:tcPr>
          <w:p w14:paraId="579CBCC9" w14:textId="77777777" w:rsidR="00DC5254" w:rsidRPr="00DC5254" w:rsidRDefault="00DC5254" w:rsidP="00DC5254">
            <w:pPr>
              <w:jc w:val="center"/>
              <w:rPr>
                <w:b/>
              </w:rPr>
            </w:pPr>
          </w:p>
        </w:tc>
        <w:tc>
          <w:tcPr>
            <w:tcW w:w="2484" w:type="dxa"/>
          </w:tcPr>
          <w:p w14:paraId="33033FC4" w14:textId="77777777" w:rsidR="00DC5254" w:rsidRPr="00DC5254" w:rsidRDefault="00DC5254" w:rsidP="00DC5254">
            <w:pPr>
              <w:jc w:val="center"/>
              <w:rPr>
                <w:b/>
              </w:rPr>
            </w:pPr>
          </w:p>
        </w:tc>
        <w:tc>
          <w:tcPr>
            <w:tcW w:w="1381" w:type="dxa"/>
          </w:tcPr>
          <w:p w14:paraId="1EB20664" w14:textId="77777777" w:rsidR="00DC5254" w:rsidRPr="00DC5254" w:rsidRDefault="00DC5254" w:rsidP="00DC5254">
            <w:pPr>
              <w:jc w:val="center"/>
              <w:rPr>
                <w:b/>
              </w:rPr>
            </w:pPr>
          </w:p>
        </w:tc>
      </w:tr>
      <w:tr w:rsidR="00DC5254" w14:paraId="0C8A4E12" w14:textId="77777777" w:rsidTr="00B47EFD">
        <w:trPr>
          <w:trHeight w:val="5921"/>
          <w:jc w:val="center"/>
        </w:trPr>
        <w:tc>
          <w:tcPr>
            <w:tcW w:w="535" w:type="dxa"/>
          </w:tcPr>
          <w:p w14:paraId="1418261D" w14:textId="77777777" w:rsidR="00DC5254" w:rsidRPr="00DC5254" w:rsidRDefault="00DC5254" w:rsidP="00DC5254">
            <w:pPr>
              <w:jc w:val="center"/>
              <w:rPr>
                <w:b/>
              </w:rPr>
            </w:pPr>
          </w:p>
        </w:tc>
        <w:tc>
          <w:tcPr>
            <w:tcW w:w="2406" w:type="dxa"/>
          </w:tcPr>
          <w:p w14:paraId="7D7AD536" w14:textId="77777777" w:rsidR="00DC5254" w:rsidRPr="00DC5254" w:rsidRDefault="00DC5254" w:rsidP="00DC5254">
            <w:pPr>
              <w:jc w:val="center"/>
              <w:rPr>
                <w:b/>
              </w:rPr>
            </w:pPr>
          </w:p>
        </w:tc>
        <w:tc>
          <w:tcPr>
            <w:tcW w:w="1014" w:type="dxa"/>
          </w:tcPr>
          <w:p w14:paraId="6C527F09" w14:textId="77777777" w:rsidR="00DC5254" w:rsidRPr="00DC5254" w:rsidRDefault="00DC5254" w:rsidP="00DC5254">
            <w:pPr>
              <w:jc w:val="center"/>
              <w:rPr>
                <w:b/>
              </w:rPr>
            </w:pPr>
          </w:p>
        </w:tc>
        <w:tc>
          <w:tcPr>
            <w:tcW w:w="1530" w:type="dxa"/>
          </w:tcPr>
          <w:p w14:paraId="33E07761" w14:textId="77777777" w:rsidR="00DC5254" w:rsidRPr="00DC5254" w:rsidRDefault="00DC5254" w:rsidP="00DC5254">
            <w:pPr>
              <w:jc w:val="center"/>
              <w:rPr>
                <w:b/>
              </w:rPr>
            </w:pPr>
          </w:p>
        </w:tc>
        <w:tc>
          <w:tcPr>
            <w:tcW w:w="2484" w:type="dxa"/>
          </w:tcPr>
          <w:p w14:paraId="4550887F" w14:textId="77777777" w:rsidR="00DC5254" w:rsidRPr="00DC5254" w:rsidRDefault="00DC5254" w:rsidP="00DC5254">
            <w:pPr>
              <w:jc w:val="center"/>
              <w:rPr>
                <w:b/>
              </w:rPr>
            </w:pPr>
          </w:p>
        </w:tc>
        <w:tc>
          <w:tcPr>
            <w:tcW w:w="1381" w:type="dxa"/>
          </w:tcPr>
          <w:p w14:paraId="3D915C2F" w14:textId="77777777" w:rsidR="00DC5254" w:rsidRPr="00DC5254" w:rsidRDefault="00DC5254" w:rsidP="00DC5254">
            <w:pPr>
              <w:jc w:val="center"/>
              <w:rPr>
                <w:b/>
              </w:rPr>
            </w:pPr>
          </w:p>
        </w:tc>
      </w:tr>
    </w:tbl>
    <w:p w14:paraId="30E1B798" w14:textId="77777777" w:rsidR="00DC5254" w:rsidRDefault="00DC5254"/>
    <w:sectPr w:rsidR="00DC525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C1NDE3M7YwMTUyNjZV0lEKTi0uzszPAykwrAUAgugOPSwAAAA="/>
  </w:docVars>
  <w:rsids>
    <w:rsidRoot w:val="00DC5254"/>
    <w:rsid w:val="00150E2D"/>
    <w:rsid w:val="001E214D"/>
    <w:rsid w:val="002B3429"/>
    <w:rsid w:val="003A6537"/>
    <w:rsid w:val="00487C10"/>
    <w:rsid w:val="004B0148"/>
    <w:rsid w:val="00562ACA"/>
    <w:rsid w:val="00640074"/>
    <w:rsid w:val="00692A72"/>
    <w:rsid w:val="009305B4"/>
    <w:rsid w:val="00975E61"/>
    <w:rsid w:val="00A75B07"/>
    <w:rsid w:val="00A95523"/>
    <w:rsid w:val="00B47EFD"/>
    <w:rsid w:val="00C617DC"/>
    <w:rsid w:val="00DC5254"/>
    <w:rsid w:val="00DF27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FA1B877"/>
  <w15:chartTrackingRefBased/>
  <w15:docId w15:val="{90DE772E-79DB-481B-AF36-7D46CA6346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C525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n Rin Nurmalasari</dc:creator>
  <cp:keywords/>
  <dc:description/>
  <cp:lastModifiedBy>only acer</cp:lastModifiedBy>
  <cp:revision>4</cp:revision>
  <dcterms:created xsi:type="dcterms:W3CDTF">2023-06-15T14:19:00Z</dcterms:created>
  <dcterms:modified xsi:type="dcterms:W3CDTF">2023-06-16T05:42:00Z</dcterms:modified>
</cp:coreProperties>
</file>